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4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newname = countrycode(iso, "iso3c", "country.name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AIR, ANT, EUR, SCG, SEA, WLD</w:t>
      </w:r>
    </w:p>
    <w:p>
      <w:pPr>
        <w:pStyle w:val="SourceCode"/>
      </w:pPr>
      <w:r>
        <w:rPr>
          <w:rStyle w:val="VerbatimChar"/>
        </w:rPr>
        <w:t xml:space="preserve">## Joining with `by = join_by(country)`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changes_by_coun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ountry = countrycode(area, "iso3c", "country.name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ANNEXI, ANT, AOSIS, BASIC, EARTH, EU27BX, LDC, NONANNEXI, UMBRELL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ountry = countrycode(iso, "iso3c", "country.name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AIR, ANNEXI, ANT, AOSIS, BASIC, EARTH, EU27, EU27BX, G20, G7, LDC, NONANNEXI, SCG, SEA, UMBRELLA, WLD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high_emit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)`</w:t>
      </w:r>
    </w:p>
    <w:bookmarkStart w:id="29" w:name="individual-country-plots"/>
    <w:p>
      <w:pPr>
        <w:pStyle w:val="Heading3"/>
      </w:pPr>
      <w:r>
        <w:t xml:space="preserve">individual country plots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P-Gap-Report-2024-Countries_files/figure-docx/country_tes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Countries</dc:title>
  <dc:creator>William F. Lamb</dc:creator>
  <cp:keywords/>
  <dcterms:created xsi:type="dcterms:W3CDTF">2024-09-11T14:37:24Z</dcterms:created>
  <dcterms:modified xsi:type="dcterms:W3CDTF">2024-09-11T14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4 2024</vt:lpwstr>
  </property>
  <property fmtid="{D5CDD505-2E9C-101B-9397-08002B2CF9AE}" pid="3" name="output">
    <vt:lpwstr>word_document</vt:lpwstr>
  </property>
</Properties>
</file>